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0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73"/>
        <w:gridCol w:w="2963"/>
        <w:gridCol w:w="2964"/>
      </w:tblGrid>
      <w:tr w:rsidR="00C21CD1" w:rsidRPr="00C21CD1" w14:paraId="2E9437ED" w14:textId="77777777" w:rsidTr="0048428A">
        <w:trPr>
          <w:trHeight w:val="253"/>
          <w:jc w:val="center"/>
        </w:trPr>
        <w:tc>
          <w:tcPr>
            <w:tcW w:w="84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297FF" w14:textId="77777777" w:rsidR="00796403" w:rsidRDefault="0048428A" w:rsidP="0048428A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6403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49EF6410" wp14:editId="1EE77CF4">
                  <wp:simplePos x="0" y="0"/>
                  <wp:positionH relativeFrom="column">
                    <wp:posOffset>-37465</wp:posOffset>
                  </wp:positionH>
                  <wp:positionV relativeFrom="paragraph">
                    <wp:posOffset>24130</wp:posOffset>
                  </wp:positionV>
                  <wp:extent cx="847090" cy="790575"/>
                  <wp:effectExtent l="0" t="0" r="0" b="9525"/>
                  <wp:wrapSquare wrapText="bothSides"/>
                  <wp:docPr id="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09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21CD1" w:rsidRPr="007964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NKÜ </w:t>
            </w:r>
          </w:p>
          <w:p w14:paraId="38A9AF4B" w14:textId="1602D42E" w:rsidR="00C21CD1" w:rsidRPr="00796403" w:rsidRDefault="00C21CD1" w:rsidP="0048428A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6403">
              <w:rPr>
                <w:rFonts w:ascii="Times New Roman" w:hAnsi="Times New Roman" w:cs="Times New Roman"/>
                <w:b/>
                <w:sz w:val="24"/>
                <w:szCs w:val="24"/>
              </w:rPr>
              <w:t>MURATLI MYO</w:t>
            </w:r>
            <w:r w:rsidRPr="00796403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 xml:space="preserve">ÖĞRETİM ELEMANI </w:t>
            </w:r>
            <w:r w:rsidRPr="00796403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DÖNEM ÖZ DEĞERLENDİRME RAPORU</w:t>
            </w:r>
          </w:p>
        </w:tc>
        <w:tc>
          <w:tcPr>
            <w:tcW w:w="2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A0A4" w14:textId="77777777" w:rsidR="00C21CD1" w:rsidRPr="00C21CD1" w:rsidRDefault="00C21CD1" w:rsidP="00C21CD1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C21CD1">
              <w:rPr>
                <w:rFonts w:ascii="Times New Roman" w:hAnsi="Times New Roman" w:cs="Times New Roman"/>
                <w:w w:val="105"/>
                <w:sz w:val="20"/>
                <w:szCs w:val="20"/>
              </w:rPr>
              <w:t>Doküman No:</w:t>
            </w:r>
          </w:p>
        </w:tc>
        <w:tc>
          <w:tcPr>
            <w:tcW w:w="2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DAFF5" w14:textId="563A1CCC" w:rsidR="00C21CD1" w:rsidRPr="00C21CD1" w:rsidRDefault="00071A3E" w:rsidP="00C21CD1">
            <w:pPr>
              <w:pStyle w:val="TableParagraph"/>
              <w:ind w:right="446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YS-FRM-645</w:t>
            </w:r>
          </w:p>
        </w:tc>
      </w:tr>
      <w:tr w:rsidR="00C21CD1" w:rsidRPr="00BA7B92" w14:paraId="46B1CEE6" w14:textId="77777777" w:rsidTr="00586391">
        <w:trPr>
          <w:trHeight w:val="253"/>
          <w:jc w:val="center"/>
        </w:trPr>
        <w:tc>
          <w:tcPr>
            <w:tcW w:w="8473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E7A042B" w14:textId="77777777" w:rsidR="00C21CD1" w:rsidRDefault="00C21CD1" w:rsidP="00C21CD1">
            <w:pPr>
              <w:rPr>
                <w:color w:val="000000"/>
                <w:sz w:val="28"/>
                <w:szCs w:val="28"/>
              </w:rPr>
            </w:pPr>
          </w:p>
        </w:tc>
        <w:tc>
          <w:tcPr>
            <w:tcW w:w="2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A52A" w14:textId="77777777" w:rsidR="00C21CD1" w:rsidRPr="007446CE" w:rsidRDefault="00C21CD1" w:rsidP="00C21CD1">
            <w:pPr>
              <w:rPr>
                <w:color w:val="000000"/>
                <w:sz w:val="20"/>
                <w:szCs w:val="20"/>
              </w:rPr>
            </w:pPr>
            <w:r w:rsidRPr="007446CE">
              <w:rPr>
                <w:w w:val="105"/>
                <w:sz w:val="20"/>
                <w:szCs w:val="20"/>
              </w:rPr>
              <w:t>Hazırlama Tarihi:</w:t>
            </w:r>
          </w:p>
        </w:tc>
        <w:tc>
          <w:tcPr>
            <w:tcW w:w="2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2F0EE" w14:textId="379378E5" w:rsidR="00C21CD1" w:rsidRPr="007446CE" w:rsidRDefault="00F15F2E" w:rsidP="00C21CD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.04.2023</w:t>
            </w:r>
          </w:p>
        </w:tc>
      </w:tr>
      <w:tr w:rsidR="00C21CD1" w:rsidRPr="00BA7B92" w14:paraId="4F7013F2" w14:textId="77777777" w:rsidTr="00586391">
        <w:trPr>
          <w:trHeight w:val="253"/>
          <w:jc w:val="center"/>
        </w:trPr>
        <w:tc>
          <w:tcPr>
            <w:tcW w:w="8473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B8FCD83" w14:textId="77777777" w:rsidR="00C21CD1" w:rsidRDefault="00C21CD1" w:rsidP="00C21CD1">
            <w:pPr>
              <w:rPr>
                <w:color w:val="000000"/>
                <w:sz w:val="28"/>
                <w:szCs w:val="28"/>
              </w:rPr>
            </w:pPr>
          </w:p>
        </w:tc>
        <w:tc>
          <w:tcPr>
            <w:tcW w:w="2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C2116" w14:textId="77777777" w:rsidR="00C21CD1" w:rsidRPr="007446CE" w:rsidRDefault="00C21CD1" w:rsidP="00C21CD1">
            <w:pPr>
              <w:rPr>
                <w:color w:val="000000"/>
                <w:sz w:val="20"/>
                <w:szCs w:val="20"/>
              </w:rPr>
            </w:pPr>
            <w:r w:rsidRPr="007446CE">
              <w:rPr>
                <w:w w:val="105"/>
                <w:sz w:val="20"/>
                <w:szCs w:val="20"/>
              </w:rPr>
              <w:t>Revizyon Tarihi:</w:t>
            </w:r>
          </w:p>
        </w:tc>
        <w:tc>
          <w:tcPr>
            <w:tcW w:w="2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E24A0" w14:textId="06EDF055" w:rsidR="00C21CD1" w:rsidRPr="007446CE" w:rsidRDefault="00F15F2E" w:rsidP="00C21CD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-</w:t>
            </w:r>
          </w:p>
        </w:tc>
      </w:tr>
      <w:tr w:rsidR="00C21CD1" w:rsidRPr="00BA7B92" w14:paraId="06EE317F" w14:textId="77777777" w:rsidTr="00586391">
        <w:trPr>
          <w:trHeight w:val="253"/>
          <w:jc w:val="center"/>
        </w:trPr>
        <w:tc>
          <w:tcPr>
            <w:tcW w:w="8473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2B6965F" w14:textId="77777777" w:rsidR="00C21CD1" w:rsidRDefault="00C21CD1" w:rsidP="00C21CD1">
            <w:pPr>
              <w:rPr>
                <w:color w:val="000000"/>
                <w:sz w:val="28"/>
                <w:szCs w:val="28"/>
              </w:rPr>
            </w:pPr>
          </w:p>
        </w:tc>
        <w:tc>
          <w:tcPr>
            <w:tcW w:w="2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3763C" w14:textId="77777777" w:rsidR="00C21CD1" w:rsidRPr="007446CE" w:rsidRDefault="00C21CD1" w:rsidP="00C21CD1">
            <w:pPr>
              <w:rPr>
                <w:color w:val="000000"/>
                <w:sz w:val="20"/>
                <w:szCs w:val="20"/>
              </w:rPr>
            </w:pPr>
            <w:r w:rsidRPr="007446CE">
              <w:rPr>
                <w:w w:val="105"/>
                <w:sz w:val="20"/>
                <w:szCs w:val="20"/>
              </w:rPr>
              <w:t>Revizyon No:</w:t>
            </w:r>
          </w:p>
        </w:tc>
        <w:tc>
          <w:tcPr>
            <w:tcW w:w="2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B865B" w14:textId="62EB8C65" w:rsidR="00C21CD1" w:rsidRPr="007446CE" w:rsidRDefault="00F15F2E" w:rsidP="00C21CD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-</w:t>
            </w:r>
          </w:p>
        </w:tc>
      </w:tr>
      <w:tr w:rsidR="00C21CD1" w:rsidRPr="00BA7B92" w14:paraId="1AFC8CED" w14:textId="77777777" w:rsidTr="00586391">
        <w:trPr>
          <w:trHeight w:val="253"/>
          <w:jc w:val="center"/>
        </w:trPr>
        <w:tc>
          <w:tcPr>
            <w:tcW w:w="84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0E824" w14:textId="77777777" w:rsidR="00C21CD1" w:rsidRDefault="00C21CD1" w:rsidP="00C21CD1">
            <w:pPr>
              <w:rPr>
                <w:color w:val="000000"/>
                <w:sz w:val="28"/>
                <w:szCs w:val="28"/>
              </w:rPr>
            </w:pPr>
          </w:p>
        </w:tc>
        <w:tc>
          <w:tcPr>
            <w:tcW w:w="2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61531" w14:textId="165EDEA6" w:rsidR="00C21CD1" w:rsidRPr="007446CE" w:rsidRDefault="00C21CD1" w:rsidP="00C21CD1">
            <w:pPr>
              <w:pStyle w:val="TableParagraph"/>
              <w:ind w:left="34"/>
              <w:rPr>
                <w:rFonts w:ascii="Times New Roman" w:hAnsi="Times New Roman" w:cs="Times New Roman"/>
                <w:sz w:val="20"/>
                <w:szCs w:val="20"/>
              </w:rPr>
            </w:pPr>
            <w:r w:rsidRPr="007446CE">
              <w:rPr>
                <w:rFonts w:ascii="Times New Roman" w:hAnsi="Times New Roman" w:cs="Times New Roman"/>
                <w:w w:val="105"/>
                <w:sz w:val="20"/>
                <w:szCs w:val="20"/>
              </w:rPr>
              <w:t>Toplam Sayfa Sayısı:</w:t>
            </w:r>
          </w:p>
        </w:tc>
        <w:tc>
          <w:tcPr>
            <w:tcW w:w="2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26294" w14:textId="0175F169" w:rsidR="00C21CD1" w:rsidRPr="007446CE" w:rsidRDefault="00F15F2E" w:rsidP="00C21CD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</w:tr>
    </w:tbl>
    <w:p w14:paraId="37C481A9" w14:textId="2D23FCAE" w:rsidR="007E208D" w:rsidRDefault="007E208D" w:rsidP="0033553C">
      <w:pPr>
        <w:rPr>
          <w:b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3640"/>
        <w:gridCol w:w="3640"/>
      </w:tblGrid>
      <w:tr w:rsidR="00C21CD1" w14:paraId="69F330EF" w14:textId="77777777" w:rsidTr="00C21CD1">
        <w:trPr>
          <w:jc w:val="center"/>
        </w:trPr>
        <w:tc>
          <w:tcPr>
            <w:tcW w:w="3640" w:type="dxa"/>
          </w:tcPr>
          <w:p w14:paraId="30A5659A" w14:textId="4A54CFDF" w:rsidR="00C21CD1" w:rsidRDefault="00C21CD1" w:rsidP="0033553C">
            <w:pPr>
              <w:rPr>
                <w:b/>
              </w:rPr>
            </w:pPr>
            <w:r>
              <w:rPr>
                <w:b/>
              </w:rPr>
              <w:t>Öğretim Elemanı Adı Soyadı</w:t>
            </w:r>
          </w:p>
        </w:tc>
        <w:tc>
          <w:tcPr>
            <w:tcW w:w="3640" w:type="dxa"/>
          </w:tcPr>
          <w:p w14:paraId="54379438" w14:textId="77777777" w:rsidR="00C21CD1" w:rsidRDefault="00C21CD1" w:rsidP="0033553C">
            <w:pPr>
              <w:rPr>
                <w:b/>
              </w:rPr>
            </w:pPr>
          </w:p>
        </w:tc>
      </w:tr>
      <w:tr w:rsidR="00C21CD1" w14:paraId="49E3F737" w14:textId="77777777" w:rsidTr="00C21CD1">
        <w:trPr>
          <w:jc w:val="center"/>
        </w:trPr>
        <w:tc>
          <w:tcPr>
            <w:tcW w:w="3640" w:type="dxa"/>
          </w:tcPr>
          <w:p w14:paraId="18356F62" w14:textId="671A0DF7" w:rsidR="00C21CD1" w:rsidRDefault="00C21CD1" w:rsidP="0033553C">
            <w:pPr>
              <w:rPr>
                <w:b/>
              </w:rPr>
            </w:pPr>
            <w:r>
              <w:rPr>
                <w:b/>
              </w:rPr>
              <w:t>Bölümü</w:t>
            </w:r>
          </w:p>
        </w:tc>
        <w:tc>
          <w:tcPr>
            <w:tcW w:w="3640" w:type="dxa"/>
          </w:tcPr>
          <w:p w14:paraId="54FEB148" w14:textId="77777777" w:rsidR="00C21CD1" w:rsidRDefault="00C21CD1" w:rsidP="0033553C">
            <w:pPr>
              <w:rPr>
                <w:b/>
              </w:rPr>
            </w:pPr>
          </w:p>
        </w:tc>
      </w:tr>
      <w:tr w:rsidR="00C21CD1" w14:paraId="72B5A76A" w14:textId="77777777" w:rsidTr="00C21CD1">
        <w:trPr>
          <w:jc w:val="center"/>
        </w:trPr>
        <w:tc>
          <w:tcPr>
            <w:tcW w:w="3640" w:type="dxa"/>
          </w:tcPr>
          <w:p w14:paraId="31A930C5" w14:textId="697CF262" w:rsidR="00C21CD1" w:rsidRDefault="00C21CD1" w:rsidP="0033553C">
            <w:pPr>
              <w:rPr>
                <w:b/>
              </w:rPr>
            </w:pPr>
            <w:r>
              <w:rPr>
                <w:b/>
              </w:rPr>
              <w:t>Değerlendirme Dönemi</w:t>
            </w:r>
          </w:p>
        </w:tc>
        <w:tc>
          <w:tcPr>
            <w:tcW w:w="3640" w:type="dxa"/>
          </w:tcPr>
          <w:p w14:paraId="42C0B747" w14:textId="77777777" w:rsidR="00C21CD1" w:rsidRDefault="00C21CD1" w:rsidP="0033553C">
            <w:pPr>
              <w:rPr>
                <w:b/>
              </w:rPr>
            </w:pPr>
          </w:p>
        </w:tc>
      </w:tr>
      <w:tr w:rsidR="00C21CD1" w14:paraId="759AD8BD" w14:textId="77777777" w:rsidTr="00C21CD1">
        <w:trPr>
          <w:jc w:val="center"/>
        </w:trPr>
        <w:tc>
          <w:tcPr>
            <w:tcW w:w="3640" w:type="dxa"/>
          </w:tcPr>
          <w:p w14:paraId="3DE475A9" w14:textId="3F84F819" w:rsidR="00C21CD1" w:rsidRDefault="00C21CD1" w:rsidP="0033553C">
            <w:pPr>
              <w:rPr>
                <w:b/>
              </w:rPr>
            </w:pPr>
            <w:r>
              <w:rPr>
                <w:b/>
              </w:rPr>
              <w:t>Görev Yeri</w:t>
            </w:r>
          </w:p>
        </w:tc>
        <w:tc>
          <w:tcPr>
            <w:tcW w:w="3640" w:type="dxa"/>
          </w:tcPr>
          <w:p w14:paraId="00829A75" w14:textId="77777777" w:rsidR="00C21CD1" w:rsidRDefault="00C21CD1" w:rsidP="0033553C">
            <w:pPr>
              <w:rPr>
                <w:b/>
              </w:rPr>
            </w:pPr>
          </w:p>
        </w:tc>
      </w:tr>
      <w:tr w:rsidR="00C21CD1" w14:paraId="688F93F9" w14:textId="77777777" w:rsidTr="00C21CD1">
        <w:trPr>
          <w:jc w:val="center"/>
        </w:trPr>
        <w:tc>
          <w:tcPr>
            <w:tcW w:w="3640" w:type="dxa"/>
          </w:tcPr>
          <w:p w14:paraId="5079D46A" w14:textId="4C83D551" w:rsidR="00C21CD1" w:rsidRDefault="00C21CD1" w:rsidP="0033553C">
            <w:pPr>
              <w:rPr>
                <w:b/>
              </w:rPr>
            </w:pPr>
            <w:r>
              <w:rPr>
                <w:b/>
              </w:rPr>
              <w:t>Fiilen Görev Yaptığı Yer</w:t>
            </w:r>
          </w:p>
        </w:tc>
        <w:tc>
          <w:tcPr>
            <w:tcW w:w="3640" w:type="dxa"/>
          </w:tcPr>
          <w:p w14:paraId="6CD6D194" w14:textId="77777777" w:rsidR="00C21CD1" w:rsidRDefault="00C21CD1" w:rsidP="0033553C">
            <w:pPr>
              <w:rPr>
                <w:b/>
              </w:rPr>
            </w:pPr>
          </w:p>
        </w:tc>
      </w:tr>
      <w:tr w:rsidR="00C21CD1" w14:paraId="1F544A21" w14:textId="77777777" w:rsidTr="00C21CD1">
        <w:trPr>
          <w:jc w:val="center"/>
        </w:trPr>
        <w:tc>
          <w:tcPr>
            <w:tcW w:w="3640" w:type="dxa"/>
          </w:tcPr>
          <w:p w14:paraId="6F65B577" w14:textId="105AA10F" w:rsidR="00C21CD1" w:rsidRDefault="00C21CD1" w:rsidP="0033553C">
            <w:pPr>
              <w:rPr>
                <w:b/>
              </w:rPr>
            </w:pPr>
            <w:r>
              <w:rPr>
                <w:b/>
              </w:rPr>
              <w:t>Dönemlik Ders Yükü</w:t>
            </w:r>
          </w:p>
        </w:tc>
        <w:tc>
          <w:tcPr>
            <w:tcW w:w="3640" w:type="dxa"/>
          </w:tcPr>
          <w:p w14:paraId="2BEF887F" w14:textId="77777777" w:rsidR="00C21CD1" w:rsidRDefault="00C21CD1" w:rsidP="0033553C">
            <w:pPr>
              <w:rPr>
                <w:b/>
              </w:rPr>
            </w:pPr>
          </w:p>
        </w:tc>
      </w:tr>
    </w:tbl>
    <w:p w14:paraId="58A17AB2" w14:textId="4426FD64" w:rsidR="00C21CD1" w:rsidRDefault="00C21CD1" w:rsidP="0033553C">
      <w:pPr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0"/>
        <w:gridCol w:w="964"/>
        <w:gridCol w:w="753"/>
        <w:gridCol w:w="891"/>
        <w:gridCol w:w="930"/>
        <w:gridCol w:w="1150"/>
        <w:gridCol w:w="1159"/>
        <w:gridCol w:w="1057"/>
        <w:gridCol w:w="1150"/>
        <w:gridCol w:w="1159"/>
        <w:gridCol w:w="1506"/>
        <w:gridCol w:w="510"/>
        <w:gridCol w:w="499"/>
        <w:gridCol w:w="488"/>
        <w:gridCol w:w="499"/>
        <w:gridCol w:w="511"/>
        <w:gridCol w:w="494"/>
      </w:tblGrid>
      <w:tr w:rsidR="00F26D4A" w14:paraId="77007E24" w14:textId="77777777" w:rsidTr="00F26D4A">
        <w:trPr>
          <w:trHeight w:val="1215"/>
        </w:trPr>
        <w:tc>
          <w:tcPr>
            <w:tcW w:w="878" w:type="dxa"/>
            <w:vMerge w:val="restart"/>
            <w:vAlign w:val="center"/>
          </w:tcPr>
          <w:p w14:paraId="72966416" w14:textId="1C0F6FE1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Verilen Ders</w:t>
            </w:r>
          </w:p>
        </w:tc>
        <w:tc>
          <w:tcPr>
            <w:tcW w:w="1006" w:type="dxa"/>
            <w:vMerge w:val="restart"/>
            <w:vAlign w:val="center"/>
          </w:tcPr>
          <w:p w14:paraId="0E8A8F90" w14:textId="44C8C398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Program</w:t>
            </w:r>
          </w:p>
        </w:tc>
        <w:tc>
          <w:tcPr>
            <w:tcW w:w="786" w:type="dxa"/>
            <w:vMerge w:val="restart"/>
            <w:vAlign w:val="center"/>
          </w:tcPr>
          <w:p w14:paraId="74B24C9E" w14:textId="41798E01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T-U-AKTS</w:t>
            </w:r>
          </w:p>
        </w:tc>
        <w:tc>
          <w:tcPr>
            <w:tcW w:w="931" w:type="dxa"/>
            <w:vMerge w:val="restart"/>
            <w:vAlign w:val="center"/>
          </w:tcPr>
          <w:p w14:paraId="77324A46" w14:textId="63BBB069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Öğrenci Sayısı</w:t>
            </w:r>
          </w:p>
        </w:tc>
        <w:tc>
          <w:tcPr>
            <w:tcW w:w="961" w:type="dxa"/>
            <w:vMerge w:val="restart"/>
            <w:vAlign w:val="center"/>
          </w:tcPr>
          <w:p w14:paraId="2F8F6EFA" w14:textId="3D83179B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Dönem Sonu Sınavına Giren Öğrenci Sayısı</w:t>
            </w:r>
          </w:p>
        </w:tc>
        <w:tc>
          <w:tcPr>
            <w:tcW w:w="1202" w:type="dxa"/>
            <w:vMerge w:val="restart"/>
            <w:vAlign w:val="center"/>
          </w:tcPr>
          <w:p w14:paraId="5F584974" w14:textId="5C010E53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Dönem Sonu Sınavı Sonucunda Başarılı Öğrenci Sayısı</w:t>
            </w:r>
          </w:p>
        </w:tc>
        <w:tc>
          <w:tcPr>
            <w:tcW w:w="1212" w:type="dxa"/>
            <w:vMerge w:val="restart"/>
            <w:vAlign w:val="center"/>
          </w:tcPr>
          <w:p w14:paraId="5906C1E1" w14:textId="7DD2707E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Dönem Sonu Sınavı Sonucunda Sınıf Ortalaması</w:t>
            </w:r>
          </w:p>
        </w:tc>
        <w:tc>
          <w:tcPr>
            <w:tcW w:w="575" w:type="dxa"/>
            <w:vMerge w:val="restart"/>
            <w:vAlign w:val="center"/>
          </w:tcPr>
          <w:p w14:paraId="0D9A1545" w14:textId="4335AECF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Bütünleme Sınavına Giren Öğrenci Sayısı</w:t>
            </w:r>
          </w:p>
        </w:tc>
        <w:tc>
          <w:tcPr>
            <w:tcW w:w="1202" w:type="dxa"/>
            <w:vMerge w:val="restart"/>
            <w:vAlign w:val="center"/>
          </w:tcPr>
          <w:p w14:paraId="7348AD4D" w14:textId="319DCBA4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Bütünleme Sınavı Sonucunda Başarılı Öğrenci Sayısı</w:t>
            </w:r>
          </w:p>
        </w:tc>
        <w:tc>
          <w:tcPr>
            <w:tcW w:w="1212" w:type="dxa"/>
            <w:vMerge w:val="restart"/>
            <w:vAlign w:val="center"/>
          </w:tcPr>
          <w:p w14:paraId="462D57A3" w14:textId="48EEEC24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Bütünleme Sınavı Sonucunda Sınıf Ortalaması</w:t>
            </w:r>
          </w:p>
        </w:tc>
        <w:tc>
          <w:tcPr>
            <w:tcW w:w="1577" w:type="dxa"/>
            <w:vMerge w:val="restart"/>
            <w:vAlign w:val="center"/>
          </w:tcPr>
          <w:p w14:paraId="5487DB02" w14:textId="44E6A498" w:rsidR="00F26D4A" w:rsidRPr="00F26D4A" w:rsidRDefault="00F26D4A" w:rsidP="00F26D4A">
            <w:pPr>
              <w:jc w:val="center"/>
              <w:rPr>
                <w:b/>
                <w:sz w:val="18"/>
                <w:szCs w:val="18"/>
              </w:rPr>
            </w:pPr>
            <w:r w:rsidRPr="00F26D4A">
              <w:rPr>
                <w:b/>
                <w:sz w:val="18"/>
                <w:szCs w:val="18"/>
              </w:rPr>
              <w:t>Devamsızlıktan Kalan Öğrenci Sayısı</w:t>
            </w:r>
          </w:p>
        </w:tc>
        <w:tc>
          <w:tcPr>
            <w:tcW w:w="3018" w:type="dxa"/>
            <w:gridSpan w:val="6"/>
            <w:vAlign w:val="center"/>
          </w:tcPr>
          <w:p w14:paraId="7AE9D0E9" w14:textId="2569320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  <w:r w:rsidRPr="00F61C4C">
              <w:rPr>
                <w:b/>
                <w:sz w:val="20"/>
                <w:szCs w:val="20"/>
              </w:rPr>
              <w:t>Başarılı Öğrencilerin Harf Notu Dağılımı</w:t>
            </w:r>
          </w:p>
        </w:tc>
      </w:tr>
      <w:tr w:rsidR="00F26D4A" w14:paraId="62E408B8" w14:textId="49C30DCE" w:rsidTr="00F26D4A">
        <w:trPr>
          <w:trHeight w:val="435"/>
        </w:trPr>
        <w:tc>
          <w:tcPr>
            <w:tcW w:w="878" w:type="dxa"/>
            <w:vMerge/>
            <w:vAlign w:val="center"/>
          </w:tcPr>
          <w:p w14:paraId="3DF12AB4" w14:textId="7777777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06" w:type="dxa"/>
            <w:vMerge/>
            <w:vAlign w:val="center"/>
          </w:tcPr>
          <w:p w14:paraId="680018AD" w14:textId="7777777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86" w:type="dxa"/>
            <w:vMerge/>
            <w:vAlign w:val="center"/>
          </w:tcPr>
          <w:p w14:paraId="66BF9B28" w14:textId="7777777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31" w:type="dxa"/>
            <w:vMerge/>
            <w:vAlign w:val="center"/>
          </w:tcPr>
          <w:p w14:paraId="5FB04677" w14:textId="7777777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61" w:type="dxa"/>
            <w:vMerge/>
            <w:vAlign w:val="center"/>
          </w:tcPr>
          <w:p w14:paraId="42CA2B70" w14:textId="7777777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02" w:type="dxa"/>
            <w:vMerge/>
            <w:vAlign w:val="center"/>
          </w:tcPr>
          <w:p w14:paraId="088C2384" w14:textId="2CA14B15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12" w:type="dxa"/>
            <w:vMerge/>
            <w:vAlign w:val="center"/>
          </w:tcPr>
          <w:p w14:paraId="033B4218" w14:textId="7777777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75" w:type="dxa"/>
            <w:vMerge/>
            <w:vAlign w:val="center"/>
          </w:tcPr>
          <w:p w14:paraId="76839BAB" w14:textId="7777777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02" w:type="dxa"/>
            <w:vMerge/>
            <w:vAlign w:val="center"/>
          </w:tcPr>
          <w:p w14:paraId="13633C9B" w14:textId="6B2E9E81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12" w:type="dxa"/>
            <w:vMerge/>
            <w:vAlign w:val="center"/>
          </w:tcPr>
          <w:p w14:paraId="6118CE64" w14:textId="7777777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77" w:type="dxa"/>
            <w:vMerge/>
            <w:vAlign w:val="center"/>
          </w:tcPr>
          <w:p w14:paraId="0FB2B922" w14:textId="77777777" w:rsidR="00F26D4A" w:rsidRPr="00F61C4C" w:rsidRDefault="00F26D4A" w:rsidP="00F26D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13" w:type="dxa"/>
            <w:vAlign w:val="center"/>
          </w:tcPr>
          <w:p w14:paraId="567508EB" w14:textId="36ABC904" w:rsidR="00F26D4A" w:rsidRPr="00F61C4C" w:rsidRDefault="00F26D4A" w:rsidP="00F26D4A">
            <w:pPr>
              <w:ind w:left="-156" w:firstLine="156"/>
              <w:jc w:val="center"/>
              <w:rPr>
                <w:b/>
                <w:sz w:val="20"/>
                <w:szCs w:val="20"/>
              </w:rPr>
            </w:pPr>
            <w:r w:rsidRPr="00F61C4C">
              <w:rPr>
                <w:b/>
                <w:sz w:val="20"/>
                <w:szCs w:val="20"/>
              </w:rPr>
              <w:t>AA</w:t>
            </w:r>
          </w:p>
        </w:tc>
        <w:tc>
          <w:tcPr>
            <w:tcW w:w="502" w:type="dxa"/>
            <w:vAlign w:val="center"/>
          </w:tcPr>
          <w:p w14:paraId="6730D268" w14:textId="4C06FD6A" w:rsidR="00F26D4A" w:rsidRPr="00F61C4C" w:rsidRDefault="00F26D4A" w:rsidP="00F26D4A">
            <w:pPr>
              <w:ind w:left="-156" w:firstLine="156"/>
              <w:jc w:val="center"/>
              <w:rPr>
                <w:b/>
                <w:sz w:val="20"/>
                <w:szCs w:val="20"/>
              </w:rPr>
            </w:pPr>
            <w:r w:rsidRPr="00F61C4C">
              <w:rPr>
                <w:b/>
                <w:sz w:val="20"/>
                <w:szCs w:val="20"/>
              </w:rPr>
              <w:t>BA</w:t>
            </w:r>
          </w:p>
        </w:tc>
        <w:tc>
          <w:tcPr>
            <w:tcW w:w="491" w:type="dxa"/>
            <w:vAlign w:val="center"/>
          </w:tcPr>
          <w:p w14:paraId="43359463" w14:textId="6461AFB9" w:rsidR="00F26D4A" w:rsidRPr="00F61C4C" w:rsidRDefault="00F26D4A" w:rsidP="00F26D4A">
            <w:pPr>
              <w:ind w:left="-156" w:firstLine="156"/>
              <w:jc w:val="center"/>
              <w:rPr>
                <w:b/>
                <w:sz w:val="20"/>
                <w:szCs w:val="20"/>
              </w:rPr>
            </w:pPr>
            <w:r w:rsidRPr="00F61C4C">
              <w:rPr>
                <w:b/>
                <w:sz w:val="20"/>
                <w:szCs w:val="20"/>
              </w:rPr>
              <w:t>BB</w:t>
            </w:r>
          </w:p>
        </w:tc>
        <w:tc>
          <w:tcPr>
            <w:tcW w:w="502" w:type="dxa"/>
            <w:vAlign w:val="center"/>
          </w:tcPr>
          <w:p w14:paraId="30A53839" w14:textId="030B47E4" w:rsidR="00F26D4A" w:rsidRPr="00F61C4C" w:rsidRDefault="00F26D4A" w:rsidP="00F26D4A">
            <w:pPr>
              <w:ind w:left="-156" w:firstLine="156"/>
              <w:jc w:val="center"/>
              <w:rPr>
                <w:b/>
                <w:sz w:val="20"/>
                <w:szCs w:val="20"/>
              </w:rPr>
            </w:pPr>
            <w:r w:rsidRPr="00F61C4C">
              <w:rPr>
                <w:b/>
                <w:sz w:val="20"/>
                <w:szCs w:val="20"/>
              </w:rPr>
              <w:t>CB</w:t>
            </w:r>
          </w:p>
        </w:tc>
        <w:tc>
          <w:tcPr>
            <w:tcW w:w="516" w:type="dxa"/>
            <w:vAlign w:val="center"/>
          </w:tcPr>
          <w:p w14:paraId="38B33C65" w14:textId="1ED1F89A" w:rsidR="00F26D4A" w:rsidRPr="00F61C4C" w:rsidRDefault="00F26D4A" w:rsidP="00F26D4A">
            <w:pPr>
              <w:ind w:left="-156" w:firstLine="156"/>
              <w:jc w:val="center"/>
              <w:rPr>
                <w:b/>
                <w:sz w:val="20"/>
                <w:szCs w:val="20"/>
              </w:rPr>
            </w:pPr>
            <w:r w:rsidRPr="00F61C4C">
              <w:rPr>
                <w:b/>
                <w:sz w:val="20"/>
                <w:szCs w:val="20"/>
              </w:rPr>
              <w:t>CC</w:t>
            </w:r>
          </w:p>
        </w:tc>
        <w:tc>
          <w:tcPr>
            <w:tcW w:w="494" w:type="dxa"/>
            <w:vAlign w:val="center"/>
          </w:tcPr>
          <w:p w14:paraId="5AF571F9" w14:textId="1E653488" w:rsidR="00F26D4A" w:rsidRPr="00F61C4C" w:rsidRDefault="00F26D4A" w:rsidP="00F26D4A">
            <w:pPr>
              <w:ind w:left="-156" w:firstLine="156"/>
              <w:jc w:val="center"/>
              <w:rPr>
                <w:b/>
                <w:sz w:val="20"/>
                <w:szCs w:val="20"/>
              </w:rPr>
            </w:pPr>
            <w:r w:rsidRPr="00F61C4C">
              <w:rPr>
                <w:b/>
                <w:sz w:val="20"/>
                <w:szCs w:val="20"/>
              </w:rPr>
              <w:t>DB</w:t>
            </w:r>
          </w:p>
        </w:tc>
      </w:tr>
      <w:tr w:rsidR="00F26D4A" w14:paraId="747907E4" w14:textId="515BB2C2" w:rsidTr="00F26D4A">
        <w:tc>
          <w:tcPr>
            <w:tcW w:w="878" w:type="dxa"/>
          </w:tcPr>
          <w:p w14:paraId="68F422E3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006" w:type="dxa"/>
          </w:tcPr>
          <w:p w14:paraId="78EB4962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786" w:type="dxa"/>
          </w:tcPr>
          <w:p w14:paraId="756B3C85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31" w:type="dxa"/>
          </w:tcPr>
          <w:p w14:paraId="2DFDA757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61" w:type="dxa"/>
          </w:tcPr>
          <w:p w14:paraId="206920DE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7709732B" w14:textId="60F1341D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40942C29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75" w:type="dxa"/>
          </w:tcPr>
          <w:p w14:paraId="0DCDAA1D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0F6EFE55" w14:textId="31F7E309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301FC9C3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577" w:type="dxa"/>
          </w:tcPr>
          <w:p w14:paraId="4E8C113C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3" w:type="dxa"/>
          </w:tcPr>
          <w:p w14:paraId="6E7E0B01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1D83AA40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1" w:type="dxa"/>
          </w:tcPr>
          <w:p w14:paraId="31D1DDCB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2F52F5F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6" w:type="dxa"/>
          </w:tcPr>
          <w:p w14:paraId="1A7E46F3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4" w:type="dxa"/>
          </w:tcPr>
          <w:p w14:paraId="45E5AE4B" w14:textId="77777777" w:rsidR="00F26D4A" w:rsidRDefault="00F26D4A" w:rsidP="00C21CD1">
            <w:pPr>
              <w:rPr>
                <w:b/>
              </w:rPr>
            </w:pPr>
          </w:p>
        </w:tc>
      </w:tr>
      <w:tr w:rsidR="00F26D4A" w14:paraId="5C45780F" w14:textId="692D3C0D" w:rsidTr="00F26D4A">
        <w:tc>
          <w:tcPr>
            <w:tcW w:w="878" w:type="dxa"/>
          </w:tcPr>
          <w:p w14:paraId="6230B0A2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006" w:type="dxa"/>
          </w:tcPr>
          <w:p w14:paraId="00F52BF8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786" w:type="dxa"/>
          </w:tcPr>
          <w:p w14:paraId="58A478E6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31" w:type="dxa"/>
          </w:tcPr>
          <w:p w14:paraId="38BEE50D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61" w:type="dxa"/>
          </w:tcPr>
          <w:p w14:paraId="3DFDE6F1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0E65EC55" w14:textId="7C1EA070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77282CB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75" w:type="dxa"/>
          </w:tcPr>
          <w:p w14:paraId="79C9C8DB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5B48D015" w14:textId="2603C5D8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1363A0DB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577" w:type="dxa"/>
          </w:tcPr>
          <w:p w14:paraId="701EA242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3" w:type="dxa"/>
          </w:tcPr>
          <w:p w14:paraId="6243C0B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559EB464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1" w:type="dxa"/>
          </w:tcPr>
          <w:p w14:paraId="625C43D4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2AFA1407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6" w:type="dxa"/>
          </w:tcPr>
          <w:p w14:paraId="0CE6E1D3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4" w:type="dxa"/>
          </w:tcPr>
          <w:p w14:paraId="0765B796" w14:textId="77777777" w:rsidR="00F26D4A" w:rsidRDefault="00F26D4A" w:rsidP="00C21CD1">
            <w:pPr>
              <w:rPr>
                <w:b/>
              </w:rPr>
            </w:pPr>
          </w:p>
        </w:tc>
      </w:tr>
      <w:tr w:rsidR="00F26D4A" w14:paraId="42CBF589" w14:textId="29B42596" w:rsidTr="00F26D4A">
        <w:tc>
          <w:tcPr>
            <w:tcW w:w="878" w:type="dxa"/>
          </w:tcPr>
          <w:p w14:paraId="701BC524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006" w:type="dxa"/>
          </w:tcPr>
          <w:p w14:paraId="7466F348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786" w:type="dxa"/>
          </w:tcPr>
          <w:p w14:paraId="2C8FFF14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31" w:type="dxa"/>
          </w:tcPr>
          <w:p w14:paraId="2B3967B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61" w:type="dxa"/>
          </w:tcPr>
          <w:p w14:paraId="7A18DA9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544D0CA8" w14:textId="509187F0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2AEB6AD0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75" w:type="dxa"/>
          </w:tcPr>
          <w:p w14:paraId="162D738F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246D88FA" w14:textId="4D2B6E26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192CA960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577" w:type="dxa"/>
          </w:tcPr>
          <w:p w14:paraId="616A9772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3" w:type="dxa"/>
          </w:tcPr>
          <w:p w14:paraId="5140ECDF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1269517F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1" w:type="dxa"/>
          </w:tcPr>
          <w:p w14:paraId="5D02EEFF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3B5D3B85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6" w:type="dxa"/>
          </w:tcPr>
          <w:p w14:paraId="268F036E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4" w:type="dxa"/>
          </w:tcPr>
          <w:p w14:paraId="7F12AE40" w14:textId="77777777" w:rsidR="00F26D4A" w:rsidRDefault="00F26D4A" w:rsidP="00C21CD1">
            <w:pPr>
              <w:rPr>
                <w:b/>
              </w:rPr>
            </w:pPr>
          </w:p>
        </w:tc>
      </w:tr>
      <w:tr w:rsidR="00F26D4A" w14:paraId="764DC675" w14:textId="6AFD31EA" w:rsidTr="00F26D4A">
        <w:tc>
          <w:tcPr>
            <w:tcW w:w="878" w:type="dxa"/>
          </w:tcPr>
          <w:p w14:paraId="25977066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006" w:type="dxa"/>
          </w:tcPr>
          <w:p w14:paraId="3DBFB48C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786" w:type="dxa"/>
          </w:tcPr>
          <w:p w14:paraId="7E7E413D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31" w:type="dxa"/>
          </w:tcPr>
          <w:p w14:paraId="4C99ADF5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61" w:type="dxa"/>
          </w:tcPr>
          <w:p w14:paraId="2AC99D86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3EB35FF4" w14:textId="26872CAD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0274E637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75" w:type="dxa"/>
          </w:tcPr>
          <w:p w14:paraId="4FAB64FB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59B085E6" w14:textId="68B700ED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640DB20E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577" w:type="dxa"/>
          </w:tcPr>
          <w:p w14:paraId="7C74AA55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3" w:type="dxa"/>
          </w:tcPr>
          <w:p w14:paraId="22B78A9F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4E30FB2F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1" w:type="dxa"/>
          </w:tcPr>
          <w:p w14:paraId="30E6BA3D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38C56FD8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6" w:type="dxa"/>
          </w:tcPr>
          <w:p w14:paraId="52CFECF5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4" w:type="dxa"/>
          </w:tcPr>
          <w:p w14:paraId="0E70DCB7" w14:textId="77777777" w:rsidR="00F26D4A" w:rsidRDefault="00F26D4A" w:rsidP="00C21CD1">
            <w:pPr>
              <w:rPr>
                <w:b/>
              </w:rPr>
            </w:pPr>
          </w:p>
        </w:tc>
      </w:tr>
      <w:tr w:rsidR="00F26D4A" w14:paraId="75A561F9" w14:textId="3C60F23D" w:rsidTr="00F26D4A">
        <w:tc>
          <w:tcPr>
            <w:tcW w:w="878" w:type="dxa"/>
          </w:tcPr>
          <w:p w14:paraId="20C36866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006" w:type="dxa"/>
          </w:tcPr>
          <w:p w14:paraId="0388C822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786" w:type="dxa"/>
          </w:tcPr>
          <w:p w14:paraId="317260DF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31" w:type="dxa"/>
          </w:tcPr>
          <w:p w14:paraId="0BFB1E69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61" w:type="dxa"/>
          </w:tcPr>
          <w:p w14:paraId="6BDD2F4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3BCA5BFD" w14:textId="13ACEBC2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5D37DB70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75" w:type="dxa"/>
          </w:tcPr>
          <w:p w14:paraId="2BA66009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42EA526C" w14:textId="7D4DC5B3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3268C0F1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577" w:type="dxa"/>
          </w:tcPr>
          <w:p w14:paraId="77BEB0DE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3" w:type="dxa"/>
          </w:tcPr>
          <w:p w14:paraId="69943440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33B9F445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1" w:type="dxa"/>
          </w:tcPr>
          <w:p w14:paraId="2E412E74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432D9A11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6" w:type="dxa"/>
          </w:tcPr>
          <w:p w14:paraId="4C05156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4" w:type="dxa"/>
          </w:tcPr>
          <w:p w14:paraId="6E39DB55" w14:textId="77777777" w:rsidR="00F26D4A" w:rsidRDefault="00F26D4A" w:rsidP="00C21CD1">
            <w:pPr>
              <w:rPr>
                <w:b/>
              </w:rPr>
            </w:pPr>
          </w:p>
        </w:tc>
      </w:tr>
      <w:tr w:rsidR="00F26D4A" w14:paraId="70F2A031" w14:textId="5721E205" w:rsidTr="00F26D4A">
        <w:tc>
          <w:tcPr>
            <w:tcW w:w="878" w:type="dxa"/>
          </w:tcPr>
          <w:p w14:paraId="64AC8EC8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006" w:type="dxa"/>
          </w:tcPr>
          <w:p w14:paraId="4AEE7C47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786" w:type="dxa"/>
          </w:tcPr>
          <w:p w14:paraId="3A227FAB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31" w:type="dxa"/>
          </w:tcPr>
          <w:p w14:paraId="58888EB9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61" w:type="dxa"/>
          </w:tcPr>
          <w:p w14:paraId="12BFC95E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09D8339D" w14:textId="1F6C2478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4640D0CC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75" w:type="dxa"/>
          </w:tcPr>
          <w:p w14:paraId="43198431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3F96F5E1" w14:textId="28BF046D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1D63956D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577" w:type="dxa"/>
          </w:tcPr>
          <w:p w14:paraId="10684487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3" w:type="dxa"/>
          </w:tcPr>
          <w:p w14:paraId="0B199EED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6EA7208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1" w:type="dxa"/>
          </w:tcPr>
          <w:p w14:paraId="7890C2DD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7AF2E14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6" w:type="dxa"/>
          </w:tcPr>
          <w:p w14:paraId="4C69B601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4" w:type="dxa"/>
          </w:tcPr>
          <w:p w14:paraId="49E8ADA9" w14:textId="77777777" w:rsidR="00F26D4A" w:rsidRDefault="00F26D4A" w:rsidP="00C21CD1">
            <w:pPr>
              <w:rPr>
                <w:b/>
              </w:rPr>
            </w:pPr>
          </w:p>
        </w:tc>
      </w:tr>
      <w:tr w:rsidR="00F26D4A" w14:paraId="2961D48C" w14:textId="403B28E9" w:rsidTr="00F26D4A">
        <w:tc>
          <w:tcPr>
            <w:tcW w:w="878" w:type="dxa"/>
          </w:tcPr>
          <w:p w14:paraId="26F87D8D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006" w:type="dxa"/>
          </w:tcPr>
          <w:p w14:paraId="25F5468B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786" w:type="dxa"/>
          </w:tcPr>
          <w:p w14:paraId="4D9FFE70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31" w:type="dxa"/>
          </w:tcPr>
          <w:p w14:paraId="0DF0F485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961" w:type="dxa"/>
          </w:tcPr>
          <w:p w14:paraId="34F1BED3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6FE14005" w14:textId="629CD059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2F61F861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75" w:type="dxa"/>
          </w:tcPr>
          <w:p w14:paraId="727D1367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202" w:type="dxa"/>
          </w:tcPr>
          <w:p w14:paraId="5C825EC1" w14:textId="44F1274A" w:rsidR="00F26D4A" w:rsidRDefault="00F26D4A" w:rsidP="00C21CD1">
            <w:pPr>
              <w:rPr>
                <w:b/>
              </w:rPr>
            </w:pPr>
          </w:p>
        </w:tc>
        <w:tc>
          <w:tcPr>
            <w:tcW w:w="1212" w:type="dxa"/>
          </w:tcPr>
          <w:p w14:paraId="1079F0D3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1577" w:type="dxa"/>
          </w:tcPr>
          <w:p w14:paraId="311898E8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3" w:type="dxa"/>
          </w:tcPr>
          <w:p w14:paraId="17AED659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63CD516A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1" w:type="dxa"/>
          </w:tcPr>
          <w:p w14:paraId="5F0D35A3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02" w:type="dxa"/>
          </w:tcPr>
          <w:p w14:paraId="4C7E6D5E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516" w:type="dxa"/>
          </w:tcPr>
          <w:p w14:paraId="50EF1B61" w14:textId="77777777" w:rsidR="00F26D4A" w:rsidRDefault="00F26D4A" w:rsidP="00C21CD1">
            <w:pPr>
              <w:rPr>
                <w:b/>
              </w:rPr>
            </w:pPr>
          </w:p>
        </w:tc>
        <w:tc>
          <w:tcPr>
            <w:tcW w:w="494" w:type="dxa"/>
          </w:tcPr>
          <w:p w14:paraId="389D5780" w14:textId="77777777" w:rsidR="00F26D4A" w:rsidRDefault="00F26D4A" w:rsidP="00C21CD1">
            <w:pPr>
              <w:rPr>
                <w:b/>
              </w:rPr>
            </w:pPr>
          </w:p>
        </w:tc>
      </w:tr>
    </w:tbl>
    <w:p w14:paraId="26D3AFA9" w14:textId="50452D11" w:rsidR="00C21CD1" w:rsidRDefault="00C21CD1" w:rsidP="0033553C">
      <w:pPr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4560"/>
      </w:tblGrid>
      <w:tr w:rsidR="00F61C4C" w14:paraId="515EF5B1" w14:textId="77777777" w:rsidTr="00F61C4C">
        <w:trPr>
          <w:trHeight w:val="2344"/>
        </w:trPr>
        <w:tc>
          <w:tcPr>
            <w:tcW w:w="14560" w:type="dxa"/>
          </w:tcPr>
          <w:p w14:paraId="4C32BBE4" w14:textId="45DF986E" w:rsidR="00F61C4C" w:rsidRDefault="00F61C4C" w:rsidP="0033553C">
            <w:pPr>
              <w:rPr>
                <w:b/>
              </w:rPr>
            </w:pPr>
            <w:r>
              <w:rPr>
                <w:b/>
              </w:rPr>
              <w:t>Öğretim Elemanı Değerlendirmesi:</w:t>
            </w:r>
          </w:p>
        </w:tc>
      </w:tr>
    </w:tbl>
    <w:p w14:paraId="08DEBDBF" w14:textId="77777777" w:rsidR="00F61C4C" w:rsidRDefault="00F61C4C" w:rsidP="00F61C4C">
      <w:pPr>
        <w:rPr>
          <w:b/>
        </w:rPr>
      </w:pPr>
    </w:p>
    <w:sectPr w:rsidR="00F61C4C" w:rsidSect="00F61C4C">
      <w:pgSz w:w="16838" w:h="11906" w:orient="landscape"/>
      <w:pgMar w:top="56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3B575" w14:textId="77777777" w:rsidR="00B00411" w:rsidRDefault="00B00411" w:rsidP="00787903">
      <w:r>
        <w:separator/>
      </w:r>
    </w:p>
  </w:endnote>
  <w:endnote w:type="continuationSeparator" w:id="0">
    <w:p w14:paraId="7A8BD5AA" w14:textId="77777777" w:rsidR="00B00411" w:rsidRDefault="00B00411" w:rsidP="00787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5661E" w14:textId="77777777" w:rsidR="00B00411" w:rsidRDefault="00B00411" w:rsidP="00787903">
      <w:r>
        <w:separator/>
      </w:r>
    </w:p>
  </w:footnote>
  <w:footnote w:type="continuationSeparator" w:id="0">
    <w:p w14:paraId="1C1DE6A4" w14:textId="77777777" w:rsidR="00B00411" w:rsidRDefault="00B00411" w:rsidP="007879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F3608"/>
    <w:multiLevelType w:val="hybridMultilevel"/>
    <w:tmpl w:val="5AF619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9555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sjQwMDM2MjI0NzVS0lEKTi0uzszPAykwrAUAQPzejCwAAAA="/>
  </w:docVars>
  <w:rsids>
    <w:rsidRoot w:val="007E208D"/>
    <w:rsid w:val="0002366A"/>
    <w:rsid w:val="00071A3E"/>
    <w:rsid w:val="00153F08"/>
    <w:rsid w:val="00241C12"/>
    <w:rsid w:val="00334013"/>
    <w:rsid w:val="0033553C"/>
    <w:rsid w:val="0038276E"/>
    <w:rsid w:val="003A74A9"/>
    <w:rsid w:val="004330FD"/>
    <w:rsid w:val="004760EE"/>
    <w:rsid w:val="0048428A"/>
    <w:rsid w:val="00535270"/>
    <w:rsid w:val="00543AAF"/>
    <w:rsid w:val="00564048"/>
    <w:rsid w:val="00664929"/>
    <w:rsid w:val="007446CE"/>
    <w:rsid w:val="00787903"/>
    <w:rsid w:val="00796403"/>
    <w:rsid w:val="007E208D"/>
    <w:rsid w:val="007E6534"/>
    <w:rsid w:val="008539F1"/>
    <w:rsid w:val="008A2269"/>
    <w:rsid w:val="008D5C6A"/>
    <w:rsid w:val="009C0DF0"/>
    <w:rsid w:val="00A05BAF"/>
    <w:rsid w:val="00A16FAE"/>
    <w:rsid w:val="00B00411"/>
    <w:rsid w:val="00B43880"/>
    <w:rsid w:val="00BA3697"/>
    <w:rsid w:val="00BA7B92"/>
    <w:rsid w:val="00BF07A7"/>
    <w:rsid w:val="00C21CD1"/>
    <w:rsid w:val="00CC0B80"/>
    <w:rsid w:val="00D737D5"/>
    <w:rsid w:val="00DC12A7"/>
    <w:rsid w:val="00E31685"/>
    <w:rsid w:val="00F15F2E"/>
    <w:rsid w:val="00F26D4A"/>
    <w:rsid w:val="00F275B2"/>
    <w:rsid w:val="00F352CA"/>
    <w:rsid w:val="00F61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6B26E0"/>
  <w15:chartTrackingRefBased/>
  <w15:docId w15:val="{1F2CDE76-3871-4592-B0E3-CA58D355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08D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E20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bilgi">
    <w:name w:val="Üstbilgi"/>
    <w:basedOn w:val="Normal"/>
    <w:link w:val="stbilgiChar"/>
    <w:uiPriority w:val="99"/>
    <w:unhideWhenUsed/>
    <w:rsid w:val="0078790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787903"/>
    <w:rPr>
      <w:sz w:val="24"/>
      <w:szCs w:val="24"/>
    </w:rPr>
  </w:style>
  <w:style w:type="paragraph" w:customStyle="1" w:styleId="Altbilgi">
    <w:name w:val="Altbilgi"/>
    <w:basedOn w:val="Normal"/>
    <w:link w:val="AltbilgiChar"/>
    <w:uiPriority w:val="99"/>
    <w:unhideWhenUsed/>
    <w:rsid w:val="0078790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787903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CC0B80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bidi="tr-TR"/>
    </w:rPr>
  </w:style>
  <w:style w:type="paragraph" w:styleId="GvdeMetni">
    <w:name w:val="Body Text"/>
    <w:basedOn w:val="Normal"/>
    <w:link w:val="GvdeMetniChar"/>
    <w:uiPriority w:val="1"/>
    <w:qFormat/>
    <w:rsid w:val="0033553C"/>
    <w:pPr>
      <w:widowControl w:val="0"/>
      <w:autoSpaceDE w:val="0"/>
      <w:autoSpaceDN w:val="0"/>
    </w:pPr>
    <w:rPr>
      <w:lang w:eastAsia="en-US"/>
    </w:rPr>
  </w:style>
  <w:style w:type="character" w:customStyle="1" w:styleId="GvdeMetniChar">
    <w:name w:val="Gövde Metni Char"/>
    <w:link w:val="GvdeMetni"/>
    <w:uiPriority w:val="1"/>
    <w:rsid w:val="0033553C"/>
    <w:rPr>
      <w:sz w:val="24"/>
      <w:szCs w:val="24"/>
      <w:lang w:eastAsia="en-US"/>
    </w:rPr>
  </w:style>
  <w:style w:type="paragraph" w:styleId="ListeParagraf">
    <w:name w:val="List Paragraph"/>
    <w:basedOn w:val="Normal"/>
    <w:uiPriority w:val="34"/>
    <w:qFormat/>
    <w:rsid w:val="008539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2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OCAELİ ÜNİVERSİTESİ</vt:lpstr>
    </vt:vector>
  </TitlesOfParts>
  <Company>Kocaeli Üniversitesi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CAELİ ÜNİVERSİTESİ</dc:title>
  <dc:subject/>
  <dc:creator>sezai</dc:creator>
  <cp:keywords/>
  <dc:description/>
  <cp:lastModifiedBy>GÜNEŞ</cp:lastModifiedBy>
  <cp:revision>5</cp:revision>
  <cp:lastPrinted>2021-03-22T07:56:00Z</cp:lastPrinted>
  <dcterms:created xsi:type="dcterms:W3CDTF">2023-04-13T09:02:00Z</dcterms:created>
  <dcterms:modified xsi:type="dcterms:W3CDTF">2023-04-13T11:33:00Z</dcterms:modified>
</cp:coreProperties>
</file>